
<file path=[Content_Types].xml><?xml version="1.0" encoding="utf-8"?>
<Types xmlns="http://schemas.openxmlformats.org/package/2006/content-types"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E3E883" w14:textId="561E26C6" w:rsidR="00ED3B90" w:rsidRPr="008C7041" w:rsidRDefault="00876276" w:rsidP="008C7041">
      <w:pPr>
        <w:jc w:val="center"/>
        <w:rPr>
          <w:b/>
        </w:rPr>
      </w:pPr>
      <w:r>
        <w:rPr>
          <w:b/>
        </w:rPr>
        <w:t>Homework 3</w:t>
      </w:r>
      <w:bookmarkStart w:id="0" w:name="_GoBack"/>
      <w:bookmarkEnd w:id="0"/>
    </w:p>
    <w:p w14:paraId="575BB69D" w14:textId="77777777" w:rsidR="00C91E0F" w:rsidRPr="00C91E0F" w:rsidRDefault="00C91E0F" w:rsidP="00C91E0F">
      <w:pPr>
        <w:pStyle w:val="ListParagraph"/>
        <w:rPr>
          <w:b/>
        </w:rPr>
      </w:pPr>
      <w:r w:rsidRPr="00C91E0F">
        <w:rPr>
          <w:b/>
        </w:rPr>
        <w:t>4.9</w:t>
      </w:r>
    </w:p>
    <w:p w14:paraId="74799ABF" w14:textId="77777777" w:rsidR="00D4563E" w:rsidRPr="00806CA3" w:rsidRDefault="00823F29" w:rsidP="00DE14F2">
      <w:pPr>
        <w:pStyle w:val="ListParagraph"/>
        <w:numPr>
          <w:ilvl w:val="0"/>
          <w:numId w:val="1"/>
        </w:numPr>
        <w:rPr>
          <w:highlight w:val="yellow"/>
        </w:rPr>
      </w:pPr>
      <w:r w:rsidRPr="00806CA3">
        <w:rPr>
          <w:highlight w:val="yellow"/>
        </w:rPr>
        <w:t>BST</w:t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</w:r>
      <w:r w:rsidRPr="00806CA3">
        <w:rPr>
          <w:highlight w:val="yellow"/>
        </w:rPr>
        <w:tab/>
        <w:t xml:space="preserve"> [10 Points]</w:t>
      </w:r>
      <w:r w:rsidRPr="00806CA3">
        <w:rPr>
          <w:highlight w:val="yellow"/>
        </w:rPr>
        <w:tab/>
      </w:r>
    </w:p>
    <w:p w14:paraId="783278EF" w14:textId="77777777" w:rsidR="00D4563E" w:rsidRPr="00806CA3" w:rsidRDefault="00D4563E" w:rsidP="00D4563E">
      <w:pPr>
        <w:pStyle w:val="ListParagraph"/>
        <w:numPr>
          <w:ilvl w:val="0"/>
          <w:numId w:val="4"/>
        </w:numPr>
        <w:rPr>
          <w:highlight w:val="yellow"/>
        </w:rPr>
      </w:pPr>
      <w:r w:rsidRPr="00806CA3">
        <w:rPr>
          <w:highlight w:val="yellow"/>
        </w:rPr>
        <w:t>Show the result of inserting 3,1,4,6,9,2,5, 7 into an initially empty binary search tree.</w:t>
      </w:r>
    </w:p>
    <w:p w14:paraId="43566A3A" w14:textId="77777777" w:rsidR="00D4563E" w:rsidRPr="00806CA3" w:rsidRDefault="00D4563E" w:rsidP="00D4563E">
      <w:pPr>
        <w:pStyle w:val="ListParagraph"/>
        <w:numPr>
          <w:ilvl w:val="0"/>
          <w:numId w:val="4"/>
        </w:numPr>
        <w:rPr>
          <w:highlight w:val="yellow"/>
        </w:rPr>
      </w:pPr>
      <w:r w:rsidRPr="00806CA3">
        <w:rPr>
          <w:highlight w:val="yellow"/>
        </w:rPr>
        <w:t>Show the result of deleting the root.</w:t>
      </w:r>
      <w:r w:rsidR="00683AC3" w:rsidRPr="00806CA3">
        <w:rPr>
          <w:highlight w:val="yellow"/>
        </w:rPr>
        <w:t xml:space="preserve"> </w:t>
      </w:r>
    </w:p>
    <w:p w14:paraId="65360138" w14:textId="77777777" w:rsidR="00E52146" w:rsidRDefault="00E52146" w:rsidP="00E52146">
      <w:pPr>
        <w:ind w:left="1080"/>
      </w:pPr>
      <w:r>
        <w:rPr>
          <w:noProof/>
        </w:rPr>
        <w:drawing>
          <wp:inline distT="0" distB="0" distL="0" distR="0" wp14:anchorId="696E6A97" wp14:editId="4BFC1B6B">
            <wp:extent cx="5937885" cy="17595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759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9AC7D" w14:textId="77777777" w:rsidR="00E52146" w:rsidRDefault="00E52146" w:rsidP="00E52146">
      <w:pPr>
        <w:ind w:left="1080"/>
      </w:pPr>
    </w:p>
    <w:p w14:paraId="30BB2DDF" w14:textId="77777777" w:rsidR="00E52146" w:rsidRDefault="00E52146" w:rsidP="00E52146">
      <w:pPr>
        <w:ind w:left="1080"/>
      </w:pPr>
      <w:r>
        <w:t>Alternate answer for 1b</w:t>
      </w:r>
    </w:p>
    <w:p w14:paraId="17DBA486" w14:textId="77777777" w:rsidR="00E52146" w:rsidRDefault="00E52146" w:rsidP="00E52146">
      <w:r w:rsidRPr="00DF177B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1B4A3B3" wp14:editId="29F8DCFA">
                <wp:simplePos x="0" y="0"/>
                <wp:positionH relativeFrom="margin">
                  <wp:align>left</wp:align>
                </wp:positionH>
                <wp:positionV relativeFrom="paragraph">
                  <wp:posOffset>184785</wp:posOffset>
                </wp:positionV>
                <wp:extent cx="2082800" cy="2546350"/>
                <wp:effectExtent l="0" t="0" r="12700" b="25400"/>
                <wp:wrapTopAndBottom/>
                <wp:docPr id="8" name="Group 10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82800" cy="2546350"/>
                          <a:chOff x="0" y="0"/>
                          <a:chExt cx="3180899" cy="4347748"/>
                        </a:xfrm>
                      </wpg:grpSpPr>
                      <wps:wsp>
                        <wps:cNvPr id="9" name="Oval 9"/>
                        <wps:cNvSpPr/>
                        <wps:spPr>
                          <a:xfrm>
                            <a:off x="706065" y="0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2A1B71D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0" y="1001219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F39583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1192082" y="2887777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DF10853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Oval 12"/>
                        <wps:cNvSpPr/>
                        <wps:spPr>
                          <a:xfrm>
                            <a:off x="2561774" y="2971211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08258E8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9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Oval 13"/>
                        <wps:cNvSpPr/>
                        <wps:spPr>
                          <a:xfrm>
                            <a:off x="1938000" y="2055069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1DF85F2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6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Oval 14"/>
                        <wps:cNvSpPr/>
                        <wps:spPr>
                          <a:xfrm>
                            <a:off x="1325190" y="1001220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07A581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Connector 15"/>
                        <wps:cNvCnPr>
                          <a:stCxn id="13" idx="3"/>
                          <a:endCxn id="11" idx="0"/>
                        </wps:cNvCnPr>
                        <wps:spPr>
                          <a:xfrm flipH="1">
                            <a:off x="1501645" y="2534745"/>
                            <a:ext cx="527024" cy="353032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>
                          <a:stCxn id="9" idx="3"/>
                          <a:endCxn id="10" idx="0"/>
                        </wps:cNvCnPr>
                        <wps:spPr>
                          <a:xfrm flipH="1">
                            <a:off x="309563" y="479676"/>
                            <a:ext cx="487171" cy="521543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>
                          <a:stCxn id="13" idx="5"/>
                          <a:endCxn id="12" idx="0"/>
                        </wps:cNvCnPr>
                        <wps:spPr>
                          <a:xfrm>
                            <a:off x="2466456" y="2534745"/>
                            <a:ext cx="404881" cy="436466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>
                          <a:stCxn id="14" idx="5"/>
                          <a:endCxn id="13" idx="0"/>
                        </wps:cNvCnPr>
                        <wps:spPr>
                          <a:xfrm>
                            <a:off x="1853646" y="1480896"/>
                            <a:ext cx="393917" cy="574173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>
                          <a:stCxn id="9" idx="5"/>
                          <a:endCxn id="14" idx="0"/>
                        </wps:cNvCnPr>
                        <wps:spPr>
                          <a:xfrm>
                            <a:off x="1234521" y="479676"/>
                            <a:ext cx="400232" cy="521544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>
                          <a:stCxn id="12" idx="3"/>
                          <a:endCxn id="21" idx="0"/>
                        </wps:cNvCnPr>
                        <wps:spPr>
                          <a:xfrm flipH="1">
                            <a:off x="2120770" y="3450887"/>
                            <a:ext cx="531673" cy="334886"/>
                          </a:xfrm>
                          <a:prstGeom prst="line">
                            <a:avLst/>
                          </a:prstGeom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Oval 21"/>
                        <wps:cNvSpPr/>
                        <wps:spPr>
                          <a:xfrm>
                            <a:off x="1811207" y="3785773"/>
                            <a:ext cx="619125" cy="561975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2047A18" w14:textId="77777777" w:rsidR="00E52146" w:rsidRPr="00DF177B" w:rsidRDefault="00E52146" w:rsidP="00E52146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DF177B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20"/>
                                  <w:szCs w:val="20"/>
                                </w:rPr>
                                <w:t>7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DE33257" id="Group 1032" o:spid="_x0000_s1026" style="position:absolute;margin-left:0;margin-top:14.55pt;width:164pt;height:200.5pt;z-index:251659264;mso-position-horizontal:left;mso-position-horizontal-relative:margin;mso-width-relative:margin;mso-height-relative:margin" coordsize="31808,434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">
                <v:oval id="Oval 9" o:spid="_x0000_s1027" style="position:absolute;left:7060;width:6191;height:5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2</w:t>
                        </w:r>
                      </w:p>
                    </w:txbxContent>
                  </v:textbox>
                </v:oval>
                <v:oval id="Oval 10" o:spid="_x0000_s1028" style="position:absolute;top:10012;width:6191;height:5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1</w:t>
                        </w:r>
                      </w:p>
                    </w:txbxContent>
                  </v:textbox>
                </v:oval>
                <v:oval id="Oval 11" o:spid="_x0000_s1029" style="position:absolute;left:11920;top:28877;width:6192;height:5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5</w:t>
                        </w:r>
                      </w:p>
                    </w:txbxContent>
                  </v:textbox>
                </v:oval>
                <v:oval id="Oval 12" o:spid="_x0000_s1030" style="position:absolute;left:25617;top:29712;width:6191;height:5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9</w:t>
                        </w:r>
                      </w:p>
                    </w:txbxContent>
                  </v:textbox>
                </v:oval>
                <v:oval id="Oval 13" o:spid="_x0000_s1031" style="position:absolute;left:19380;top:20550;width:6191;height:5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6</w:t>
                        </w:r>
                      </w:p>
                    </w:txbxContent>
                  </v:textbox>
                </v:oval>
                <v:oval id="Oval 14" o:spid="_x0000_s1032" style="position:absolute;left:13251;top:10012;width:6192;height:56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4</w:t>
                        </w:r>
                      </w:p>
                    </w:txbxContent>
                  </v:textbox>
                </v:oval>
                <v:line id="Straight Connector 15" o:spid="_x0000_s1033" style="position:absolute;flip:x;visibility:visible;mso-wrap-style:square" from="15016,25347" to="20286,288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" strokecolor="black [3213]" strokeweight="1.5pt">
                  <v:stroke joinstyle="miter"/>
                </v:line>
                <v:line id="Straight Connector 16" o:spid="_x0000_s1034" style="position:absolute;flip:x;visibility:visible;mso-wrap-style:square" from="3095,4796" to="7967,10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" strokecolor="black [3213]" strokeweight="1.5pt">
                  <v:stroke joinstyle="miter"/>
                </v:line>
                <v:line id="Straight Connector 17" o:spid="_x0000_s1035" style="position:absolute;visibility:visible;mso-wrap-style:square" from="24664,25347" to="28713,297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" strokecolor="black [3213]" strokeweight="1.5pt">
                  <v:stroke joinstyle="miter"/>
                </v:line>
                <v:line id="Straight Connector 18" o:spid="_x0000_s1036" style="position:absolute;visibility:visible;mso-wrap-style:square" from="18536,14808" to="22475,205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" strokecolor="black [3213]" strokeweight="1.5pt">
                  <v:stroke joinstyle="miter"/>
                </v:line>
                <v:line id="Straight Connector 19" o:spid="_x0000_s1037" style="position:absolute;visibility:visible;mso-wrap-style:square" from="12345,4796" to="16347,100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" strokecolor="black [3213]" strokeweight="1.5pt">
                  <v:stroke joinstyle="miter"/>
                </v:line>
                <v:line id="Straight Connector 20" o:spid="_x0000_s1038" style="position:absolute;flip:x;visibility:visible;mso-wrap-style:square" from="21207,34508" to="26524,378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" strokecolor="black [3213]" strokeweight="1.5pt">
                  <v:stroke joinstyle="miter"/>
                </v:line>
                <v:oval id="Oval 21" o:spid="_x0000_s1039" style="position:absolute;left:18112;top:37857;width:6191;height:56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" filled="f" strokecolor="black [3213]" strokeweight="1.5pt">
                  <v:stroke joinstyle="miter"/>
                  <v:textbox>
                    <w:txbxContent>
                      <w:p w:rsidR="00E52146" w:rsidRPr="00DF177B" w:rsidRDefault="00E52146" w:rsidP="00E52146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 w:rsidRPr="00DF177B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20"/>
                            <w:szCs w:val="20"/>
                          </w:rPr>
                          <w:t>7</w:t>
                        </w:r>
                      </w:p>
                    </w:txbxContent>
                  </v:textbox>
                </v:oval>
                <w10:wrap type="topAndBottom" anchorx="margin"/>
              </v:group>
            </w:pict>
          </mc:Fallback>
        </mc:AlternateContent>
      </w:r>
    </w:p>
    <w:p w14:paraId="60435A5B" w14:textId="77777777" w:rsidR="00E52146" w:rsidRDefault="00E52146" w:rsidP="00E52146"/>
    <w:p w14:paraId="12EE3F4F" w14:textId="77777777" w:rsidR="00E52146" w:rsidRDefault="00E52146" w:rsidP="00E52146"/>
    <w:p w14:paraId="58FF82E7" w14:textId="77777777" w:rsidR="00E52146" w:rsidRDefault="00E52146" w:rsidP="00E52146"/>
    <w:p w14:paraId="5D4DC383" w14:textId="77777777" w:rsidR="00E52146" w:rsidRDefault="00E52146" w:rsidP="00E52146"/>
    <w:p w14:paraId="0B527280" w14:textId="77777777" w:rsidR="00806CA3" w:rsidRDefault="00806CA3" w:rsidP="00E52146"/>
    <w:p w14:paraId="74FF6047" w14:textId="77777777" w:rsidR="00806CA3" w:rsidRDefault="00806CA3" w:rsidP="00E52146"/>
    <w:p w14:paraId="041D8473" w14:textId="77777777" w:rsidR="00E52146" w:rsidRDefault="00E52146" w:rsidP="00E52146"/>
    <w:p w14:paraId="7B6EDE9B" w14:textId="77777777" w:rsidR="00C91E0F" w:rsidRDefault="00683AC3" w:rsidP="00C91E0F">
      <w:pPr>
        <w:pStyle w:val="ListParagraph"/>
        <w:ind w:left="7200" w:firstLine="720"/>
      </w:pPr>
      <w:r>
        <w:lastRenderedPageBreak/>
        <w:t>[</w:t>
      </w:r>
      <w:r w:rsidR="00823F29">
        <w:t>5</w:t>
      </w:r>
      <w:r>
        <w:t xml:space="preserve"> Points]</w:t>
      </w:r>
    </w:p>
    <w:p w14:paraId="675ECE4D" w14:textId="77777777" w:rsidR="00C91E0F" w:rsidRPr="00C91E0F" w:rsidRDefault="00C91E0F" w:rsidP="00C91E0F">
      <w:pPr>
        <w:pStyle w:val="ListParagraph"/>
        <w:rPr>
          <w:b/>
        </w:rPr>
      </w:pPr>
      <w:r w:rsidRPr="00806CA3">
        <w:rPr>
          <w:b/>
          <w:highlight w:val="yellow"/>
        </w:rPr>
        <w:t>4.19</w:t>
      </w:r>
    </w:p>
    <w:p w14:paraId="3B1D52B0" w14:textId="77777777" w:rsidR="00DE14F2" w:rsidRPr="00806CA3" w:rsidRDefault="00823F29" w:rsidP="00823F29">
      <w:pPr>
        <w:pStyle w:val="ListParagraph"/>
        <w:numPr>
          <w:ilvl w:val="0"/>
          <w:numId w:val="1"/>
        </w:numPr>
        <w:rPr>
          <w:highlight w:val="yellow"/>
        </w:rPr>
      </w:pPr>
      <w:r w:rsidRPr="00806CA3">
        <w:rPr>
          <w:highlight w:val="yellow"/>
        </w:rPr>
        <w:t>AVL Tree</w:t>
      </w:r>
    </w:p>
    <w:p w14:paraId="6EFA074C" w14:textId="77777777" w:rsidR="00823F29" w:rsidRDefault="00823F29" w:rsidP="00823F29">
      <w:pPr>
        <w:pStyle w:val="ListParagraph"/>
      </w:pPr>
      <w:r w:rsidRPr="00806CA3">
        <w:rPr>
          <w:highlight w:val="yellow"/>
        </w:rPr>
        <w:t>Show the result of inserting 2, 1, 4, 5,9,3,6,7</w:t>
      </w:r>
    </w:p>
    <w:p w14:paraId="08F6D4E4" w14:textId="77777777" w:rsidR="00806CA3" w:rsidRDefault="00806CA3" w:rsidP="00823F29">
      <w:pPr>
        <w:pStyle w:val="ListParagraph"/>
      </w:pPr>
      <w:r w:rsidRPr="00FE3FED">
        <w:rPr>
          <w:rFonts w:ascii="Times New Roman" w:hAnsi="Times New Roman" w:cs="Times New Roman"/>
          <w:b/>
          <w:noProof/>
        </w:rPr>
        <w:drawing>
          <wp:inline distT="0" distB="0" distL="0" distR="0" wp14:anchorId="4B421938" wp14:editId="41CE4E3D">
            <wp:extent cx="5939790" cy="1514475"/>
            <wp:effectExtent l="0" t="0" r="381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1E00F" w14:textId="77777777" w:rsidR="00806CA3" w:rsidRDefault="00806CA3" w:rsidP="00823F29">
      <w:pPr>
        <w:pStyle w:val="ListParagraph"/>
      </w:pPr>
    </w:p>
    <w:p w14:paraId="600D5FE3" w14:textId="77777777" w:rsidR="00823F29" w:rsidRDefault="00823F29" w:rsidP="00823F29">
      <w:pPr>
        <w:pStyle w:val="ListParagraph"/>
      </w:pPr>
    </w:p>
    <w:p w14:paraId="7C246965" w14:textId="77777777" w:rsidR="00C91E0F" w:rsidRPr="00806CA3" w:rsidRDefault="00C91E0F" w:rsidP="00C91E0F">
      <w:pPr>
        <w:pStyle w:val="ListParagraph"/>
        <w:rPr>
          <w:b/>
          <w:highlight w:val="yellow"/>
        </w:rPr>
      </w:pPr>
      <w:r w:rsidRPr="00806CA3">
        <w:rPr>
          <w:b/>
          <w:highlight w:val="yellow"/>
        </w:rPr>
        <w:t>4.27 &amp; 4.28</w:t>
      </w:r>
    </w:p>
    <w:p w14:paraId="1BEC3F6E" w14:textId="77777777" w:rsidR="00DE14F2" w:rsidRDefault="00DE14F2" w:rsidP="00DE14F2">
      <w:pPr>
        <w:pStyle w:val="ListParagraph"/>
        <w:numPr>
          <w:ilvl w:val="0"/>
          <w:numId w:val="1"/>
        </w:numPr>
      </w:pPr>
      <w:r w:rsidRPr="00806CA3">
        <w:rPr>
          <w:highlight w:val="yellow"/>
        </w:rPr>
        <w:t>Splay Tree</w:t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  <w:r w:rsidR="00683AC3">
        <w:tab/>
      </w:r>
    </w:p>
    <w:p w14:paraId="514A1CA0" w14:textId="77777777" w:rsidR="00DE14F2" w:rsidRDefault="008C7041" w:rsidP="00DE14F2">
      <w:pPr>
        <w:pStyle w:val="ListParagraph"/>
      </w:pPr>
      <w:r>
        <w:rPr>
          <w:noProof/>
        </w:rPr>
        <w:drawing>
          <wp:inline distT="0" distB="0" distL="0" distR="0" wp14:anchorId="229C4C49" wp14:editId="612742FE">
            <wp:extent cx="5303520" cy="2971800"/>
            <wp:effectExtent l="0" t="0" r="0" b="0"/>
            <wp:docPr id="12493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32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14:paraId="233912C6" w14:textId="77777777" w:rsidR="00DE14F2" w:rsidRDefault="00DE14F2" w:rsidP="00DE14F2">
      <w:pPr>
        <w:pStyle w:val="ListParagraph"/>
      </w:pPr>
    </w:p>
    <w:p w14:paraId="5F91F7F1" w14:textId="77777777" w:rsidR="00DE14F2" w:rsidRPr="00806CA3" w:rsidRDefault="00DE14F2" w:rsidP="00DE14F2">
      <w:pPr>
        <w:pStyle w:val="ListParagraph"/>
        <w:numPr>
          <w:ilvl w:val="1"/>
          <w:numId w:val="1"/>
        </w:numPr>
        <w:rPr>
          <w:highlight w:val="yellow"/>
        </w:rPr>
      </w:pPr>
      <w:r w:rsidRPr="00806CA3">
        <w:rPr>
          <w:highlight w:val="yellow"/>
        </w:rPr>
        <w:t>Show the result of accessing the keys 3,9,1,5 in order in the splay tree</w:t>
      </w:r>
      <w:r w:rsidR="00683AC3" w:rsidRPr="00806CA3">
        <w:rPr>
          <w:highlight w:val="yellow"/>
        </w:rPr>
        <w:t xml:space="preserve">                [5 Points]</w:t>
      </w:r>
    </w:p>
    <w:p w14:paraId="7DE1B35C" w14:textId="77777777" w:rsidR="00E52146" w:rsidRDefault="00E52146" w:rsidP="00E52146">
      <w:pPr>
        <w:pStyle w:val="PlainText"/>
        <w:widowControl w:val="0"/>
        <w:spacing w:line="48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accessing 3,</w:t>
      </w:r>
    </w:p>
    <w:p w14:paraId="56AAD651" w14:textId="77777777" w:rsidR="00E52146" w:rsidRDefault="00E52146" w:rsidP="00E52146">
      <w:pPr>
        <w:pStyle w:val="PlainText"/>
        <w:widowControl w:val="0"/>
        <w:spacing w:line="480" w:lineRule="auto"/>
        <w:ind w:left="567" w:hanging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A41E623" wp14:editId="0D269AB8">
            <wp:extent cx="5935980" cy="28803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CD20A" w14:textId="77777777" w:rsidR="00E52146" w:rsidRDefault="00E52146" w:rsidP="00E52146">
      <w:pPr>
        <w:pStyle w:val="PlainText"/>
        <w:widowControl w:val="0"/>
        <w:spacing w:line="480" w:lineRule="auto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accessing 9,</w:t>
      </w:r>
    </w:p>
    <w:p w14:paraId="0242CA10" w14:textId="77777777" w:rsidR="00E52146" w:rsidRDefault="00E52146" w:rsidP="00E52146">
      <w:pPr>
        <w:pStyle w:val="PlainText"/>
        <w:widowControl w:val="0"/>
        <w:spacing w:line="480" w:lineRule="auto"/>
        <w:ind w:left="567"/>
        <w:rPr>
          <w:rFonts w:ascii="Times New Roman" w:hAnsi="Times New Roman" w:cs="Times New Roman"/>
        </w:rPr>
      </w:pPr>
      <w:r>
        <w:rPr>
          <w:rFonts w:ascii="Times New Roman"/>
          <w:noProof/>
        </w:rPr>
        <w:drawing>
          <wp:inline distT="0" distB="0" distL="0" distR="0" wp14:anchorId="1D0A3BB2" wp14:editId="2CA0CDA5">
            <wp:extent cx="5943600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>After accessing 1,</w:t>
      </w:r>
      <w:r w:rsidRPr="00EC5EF1">
        <w:rPr>
          <w:rFonts w:ascii="Times New Roman"/>
          <w:noProof/>
        </w:rPr>
        <w:t xml:space="preserve"> </w:t>
      </w:r>
    </w:p>
    <w:p w14:paraId="574E882D" w14:textId="77777777" w:rsidR="00E52146" w:rsidRDefault="00E52146" w:rsidP="00E52146">
      <w:pPr>
        <w:pStyle w:val="PlainText"/>
        <w:widowControl w:val="0"/>
        <w:spacing w:line="480" w:lineRule="auto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FDEC56" wp14:editId="3B607E54">
            <wp:extent cx="5928360" cy="3680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B014F" w14:textId="77777777" w:rsidR="00E52146" w:rsidRDefault="00E52146" w:rsidP="00E52146">
      <w:pPr>
        <w:pStyle w:val="PlainText"/>
        <w:widowControl w:val="0"/>
        <w:spacing w:line="480" w:lineRule="auto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accessing 5,</w:t>
      </w:r>
    </w:p>
    <w:p w14:paraId="58FE382C" w14:textId="77777777" w:rsidR="00E52146" w:rsidRDefault="00E52146" w:rsidP="00E52146">
      <w:pPr>
        <w:pStyle w:val="PlainText"/>
        <w:widowControl w:val="0"/>
        <w:spacing w:line="480" w:lineRule="auto"/>
        <w:ind w:left="56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FDB233F" wp14:editId="14E413B6">
            <wp:extent cx="5943600" cy="2720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DCF38" w14:textId="77777777" w:rsidR="00E52146" w:rsidRDefault="00E52146" w:rsidP="00E52146">
      <w:pPr>
        <w:pStyle w:val="ListParagraph"/>
        <w:ind w:left="1440"/>
      </w:pPr>
    </w:p>
    <w:p w14:paraId="2BC36C04" w14:textId="77777777" w:rsidR="00E52146" w:rsidRPr="00806CA3" w:rsidRDefault="00E52146" w:rsidP="00806CA3">
      <w:pPr>
        <w:pStyle w:val="ListParagraph"/>
        <w:numPr>
          <w:ilvl w:val="1"/>
          <w:numId w:val="1"/>
        </w:numPr>
        <w:rPr>
          <w:b/>
          <w:highlight w:val="yellow"/>
        </w:rPr>
      </w:pPr>
      <w:r w:rsidRPr="00806CA3">
        <w:rPr>
          <w:b/>
          <w:highlight w:val="yellow"/>
        </w:rPr>
        <w:t>Show the result of deleting key 6 after doing (a).</w:t>
      </w:r>
      <w:r w:rsidRPr="00806CA3">
        <w:rPr>
          <w:b/>
          <w:highlight w:val="yellow"/>
        </w:rPr>
        <w:tab/>
      </w:r>
      <w:r w:rsidRPr="00806CA3">
        <w:rPr>
          <w:b/>
          <w:highlight w:val="yellow"/>
        </w:rPr>
        <w:tab/>
      </w:r>
      <w:r w:rsidRPr="00806CA3">
        <w:rPr>
          <w:b/>
          <w:highlight w:val="yellow"/>
        </w:rPr>
        <w:tab/>
      </w:r>
      <w:r w:rsidRPr="00806CA3">
        <w:rPr>
          <w:b/>
          <w:highlight w:val="yellow"/>
        </w:rPr>
        <w:tab/>
        <w:t xml:space="preserve">           [5 Points] </w:t>
      </w:r>
    </w:p>
    <w:p w14:paraId="031392AC" w14:textId="77777777" w:rsidR="00E52146" w:rsidRDefault="00E52146" w:rsidP="00E52146">
      <w:pPr>
        <w:pStyle w:val="PlainText"/>
        <w:widowControl w:val="0"/>
        <w:spacing w:line="480" w:lineRule="auto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CD4EF48" wp14:editId="5FEC5F8B">
            <wp:extent cx="5943600" cy="28879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E9353" w14:textId="77777777" w:rsidR="00E52146" w:rsidRDefault="00E52146" w:rsidP="00E52146"/>
    <w:p w14:paraId="7B968B87" w14:textId="77777777" w:rsidR="00E52146" w:rsidRDefault="00E52146" w:rsidP="00E52146">
      <w:pPr>
        <w:pStyle w:val="ListParagraph"/>
        <w:ind w:left="1440"/>
      </w:pPr>
    </w:p>
    <w:p w14:paraId="5973A99C" w14:textId="77777777" w:rsidR="00DF612F" w:rsidRDefault="00DF612F" w:rsidP="00DF612F"/>
    <w:p w14:paraId="453EB158" w14:textId="77777777" w:rsidR="00C91E0F" w:rsidRPr="00806CA3" w:rsidRDefault="00C91E0F" w:rsidP="00C91E0F">
      <w:pPr>
        <w:pStyle w:val="ListParagraph"/>
        <w:rPr>
          <w:b/>
          <w:highlight w:val="yellow"/>
        </w:rPr>
      </w:pPr>
      <w:r w:rsidRPr="00806CA3">
        <w:rPr>
          <w:b/>
          <w:highlight w:val="yellow"/>
        </w:rPr>
        <w:t>4.46</w:t>
      </w:r>
    </w:p>
    <w:p w14:paraId="1126577C" w14:textId="77777777" w:rsidR="00DF612F" w:rsidRPr="00806CA3" w:rsidRDefault="00DF612F" w:rsidP="00DF612F">
      <w:pPr>
        <w:pStyle w:val="ListParagraph"/>
        <w:numPr>
          <w:ilvl w:val="0"/>
          <w:numId w:val="1"/>
        </w:numPr>
        <w:rPr>
          <w:highlight w:val="yellow"/>
        </w:rPr>
      </w:pPr>
      <w:r w:rsidRPr="00806CA3">
        <w:rPr>
          <w:highlight w:val="yellow"/>
        </w:rPr>
        <w:t>Two binary trees are similar if they are both empty or both nonempty and have similar left and right subtree. Write a method to decide whether two binary tree are similar. What is the running time of your method?</w:t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</w:r>
      <w:r w:rsidR="007E6F81" w:rsidRPr="00806CA3">
        <w:rPr>
          <w:highlight w:val="yellow"/>
        </w:rPr>
        <w:tab/>
        <w:t xml:space="preserve">   [10</w:t>
      </w:r>
      <w:r w:rsidR="00683AC3" w:rsidRPr="00806CA3">
        <w:rPr>
          <w:highlight w:val="yellow"/>
        </w:rPr>
        <w:t xml:space="preserve"> Points]</w:t>
      </w:r>
    </w:p>
    <w:p w14:paraId="06F6F3B6" w14:textId="77777777" w:rsidR="00DC3B67" w:rsidRDefault="00DC3B67" w:rsidP="00DC3B67">
      <w:pPr>
        <w:pStyle w:val="PlainText"/>
        <w:widowControl w:val="0"/>
        <w:spacing w:line="480" w:lineRule="auto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unction shown here is clearly a linear time routine because in the worst case it does a traversal on both </w:t>
      </w:r>
      <w:r>
        <w:rPr>
          <w:rFonts w:ascii="Times New Roman" w:hAnsi="Times New Roman" w:cs="Times New Roman"/>
          <w:i/>
        </w:rPr>
        <w:t>t</w:t>
      </w:r>
      <w:r>
        <w:rPr>
          <w:rFonts w:ascii="Times New Roman" w:hAnsi="Times New Roman" w:cs="Times New Roman"/>
        </w:rPr>
        <w:t xml:space="preserve">1 and </w:t>
      </w:r>
      <w:r>
        <w:rPr>
          <w:rFonts w:ascii="Times New Roman" w:hAnsi="Times New Roman" w:cs="Times New Roman"/>
          <w:i/>
        </w:rPr>
        <w:t>t</w:t>
      </w:r>
      <w:r>
        <w:rPr>
          <w:rFonts w:ascii="Times New Roman" w:hAnsi="Times New Roman" w:cs="Times New Roman"/>
        </w:rPr>
        <w:t>2.</w:t>
      </w:r>
    </w:p>
    <w:p w14:paraId="4AF0416B" w14:textId="77777777" w:rsid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 xml:space="preserve">static </w:t>
      </w:r>
      <w:proofErr w:type="spellStart"/>
      <w:r>
        <w:rPr>
          <w:rFonts w:cs="Times New Roman"/>
        </w:rPr>
        <w:t>boolean</w:t>
      </w:r>
      <w:proofErr w:type="spellEnd"/>
      <w:r>
        <w:rPr>
          <w:rFonts w:cs="Times New Roman"/>
        </w:rPr>
        <w:t xml:space="preserve"> similar( Node t1, Node t2 )</w:t>
      </w:r>
    </w:p>
    <w:p w14:paraId="7E0A7777" w14:textId="77777777" w:rsid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>{</w:t>
      </w:r>
    </w:p>
    <w:p w14:paraId="72960903" w14:textId="77777777" w:rsid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 xml:space="preserve">    if( t1 == NULL || t2 == NULL )</w:t>
      </w:r>
    </w:p>
    <w:p w14:paraId="00E4B0CE" w14:textId="77777777" w:rsid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 xml:space="preserve">        return t1 == NULL &amp;&amp; t2 == NULL;</w:t>
      </w:r>
    </w:p>
    <w:p w14:paraId="605F73EC" w14:textId="77777777" w:rsid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 xml:space="preserve">    return similar( t1.left, t2.left ) &amp;&amp; similar( t1.right, t2.right );</w:t>
      </w:r>
    </w:p>
    <w:p w14:paraId="48EF2191" w14:textId="77777777" w:rsidR="00683AC3" w:rsidRPr="00DC3B67" w:rsidRDefault="00DC3B67" w:rsidP="00DC3B67">
      <w:pPr>
        <w:pStyle w:val="PlainText"/>
        <w:widowControl w:val="0"/>
        <w:ind w:left="360"/>
        <w:rPr>
          <w:rFonts w:cs="Times New Roman"/>
        </w:rPr>
      </w:pPr>
      <w:r>
        <w:rPr>
          <w:rFonts w:cs="Times New Roman"/>
        </w:rPr>
        <w:t>}</w:t>
      </w:r>
    </w:p>
    <w:p w14:paraId="18E78E25" w14:textId="77777777" w:rsidR="00C91E0F" w:rsidRDefault="00C91E0F" w:rsidP="00683AC3">
      <w:pPr>
        <w:pStyle w:val="ListParagraph"/>
      </w:pPr>
    </w:p>
    <w:p w14:paraId="2C58D96B" w14:textId="77777777" w:rsidR="00DC3B67" w:rsidRPr="00C91E0F" w:rsidRDefault="00DC3B67" w:rsidP="00C91E0F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</w:rPr>
      </w:pPr>
    </w:p>
    <w:p w14:paraId="6799B72F" w14:textId="77777777" w:rsidR="00285551" w:rsidRPr="00806CA3" w:rsidRDefault="00285551" w:rsidP="00285551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="Times New Roman"/>
          <w:highlight w:val="yellow"/>
        </w:rPr>
      </w:pPr>
      <w:r w:rsidRPr="00806CA3">
        <w:rPr>
          <w:rFonts w:cs="Arial"/>
          <w:color w:val="222222"/>
          <w:highlight w:val="yellow"/>
          <w:shd w:val="clear" w:color="auto" w:fill="FFFFFF"/>
        </w:rPr>
        <w:t>Given a binary search tree and a value</w:t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> </w:t>
      </w:r>
      <w:r w:rsidRPr="00806CA3">
        <w:rPr>
          <w:rFonts w:cs="Arial"/>
          <w:i/>
          <w:iCs/>
          <w:color w:val="222222"/>
          <w:highlight w:val="yellow"/>
          <w:shd w:val="clear" w:color="auto" w:fill="FFFFFF"/>
        </w:rPr>
        <w:t>k</w:t>
      </w:r>
      <w:r w:rsidRPr="00806CA3">
        <w:rPr>
          <w:rFonts w:cs="Arial"/>
          <w:color w:val="222222"/>
          <w:highlight w:val="yellow"/>
          <w:shd w:val="clear" w:color="auto" w:fill="FFFFFF"/>
        </w:rPr>
        <w:t>, write a pseudo code to find a node in the binary search tree whose value is closest to</w:t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> </w:t>
      </w:r>
      <w:r w:rsidRPr="00806CA3">
        <w:rPr>
          <w:rFonts w:cs="Arial"/>
          <w:i/>
          <w:iCs/>
          <w:color w:val="222222"/>
          <w:highlight w:val="yellow"/>
          <w:shd w:val="clear" w:color="auto" w:fill="FFFFFF"/>
        </w:rPr>
        <w:t>k</w:t>
      </w:r>
      <w:r w:rsidRPr="00806CA3">
        <w:rPr>
          <w:rFonts w:cs="Arial"/>
          <w:color w:val="222222"/>
          <w:highlight w:val="yellow"/>
          <w:shd w:val="clear" w:color="auto" w:fill="FFFFFF"/>
        </w:rPr>
        <w:t>.</w:t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> </w:t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ab/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ab/>
      </w:r>
      <w:r w:rsidRPr="00806CA3">
        <w:rPr>
          <w:rStyle w:val="apple-converted-space"/>
          <w:rFonts w:cs="Arial"/>
          <w:color w:val="222222"/>
          <w:highlight w:val="yellow"/>
          <w:shd w:val="clear" w:color="auto" w:fill="FFFFFF"/>
        </w:rPr>
        <w:tab/>
      </w:r>
      <w:r w:rsidRPr="00806CA3">
        <w:rPr>
          <w:rFonts w:cs="Times New Roman"/>
          <w:b/>
          <w:bCs/>
          <w:highlight w:val="yellow"/>
        </w:rPr>
        <w:t xml:space="preserve">  </w:t>
      </w:r>
      <w:r w:rsidRPr="00806CA3">
        <w:rPr>
          <w:rFonts w:cs="Times New Roman"/>
          <w:b/>
          <w:bCs/>
          <w:highlight w:val="yellow"/>
        </w:rPr>
        <w:tab/>
      </w:r>
      <w:r w:rsidRPr="00806CA3">
        <w:rPr>
          <w:rFonts w:cs="Times New Roman"/>
          <w:b/>
          <w:bCs/>
          <w:highlight w:val="yellow"/>
        </w:rPr>
        <w:tab/>
      </w:r>
      <w:r w:rsidRPr="00806CA3">
        <w:rPr>
          <w:rFonts w:cs="Times New Roman"/>
          <w:b/>
          <w:bCs/>
          <w:highlight w:val="yellow"/>
        </w:rPr>
        <w:tab/>
      </w:r>
      <w:r w:rsidRPr="00806CA3">
        <w:rPr>
          <w:rFonts w:cs="Times New Roman"/>
          <w:b/>
          <w:bCs/>
          <w:highlight w:val="yellow"/>
        </w:rPr>
        <w:tab/>
        <w:t xml:space="preserve"> </w:t>
      </w:r>
      <w:r w:rsidRPr="00806CA3">
        <w:rPr>
          <w:rFonts w:cs="Times New Roman"/>
          <w:bCs/>
          <w:highlight w:val="yellow"/>
        </w:rPr>
        <w:t>[10 Points]</w:t>
      </w:r>
    </w:p>
    <w:p w14:paraId="0F1573B3" w14:textId="77777777" w:rsidR="00285551" w:rsidRDefault="00285551" w:rsidP="00285551">
      <w:pPr>
        <w:pStyle w:val="ListParagraph"/>
        <w:spacing w:line="312" w:lineRule="auto"/>
        <w:rPr>
          <w:rFonts w:cs="Times New Roman"/>
        </w:rPr>
      </w:pPr>
    </w:p>
    <w:p w14:paraId="4504438A" w14:textId="77777777" w:rsidR="00DC3B67" w:rsidRDefault="00DC3B67" w:rsidP="00DC3B67">
      <w:pPr>
        <w:rPr>
          <w:rFonts w:cs="Times New Roman"/>
        </w:rPr>
      </w:pPr>
      <w:r>
        <w:rPr>
          <w:rFonts w:cs="Times New Roman"/>
        </w:rPr>
        <w:t xml:space="preserve">The routine takes as input a binary search tree ( its root node) and a value the same generic type as the value K. </w:t>
      </w:r>
    </w:p>
    <w:p w14:paraId="4F9FD0BC" w14:textId="77777777" w:rsidR="00DC3B67" w:rsidRPr="000C2D03" w:rsidRDefault="00DC3B67" w:rsidP="00DC3B67">
      <w:pPr>
        <w:rPr>
          <w:rFonts w:ascii="Courier New" w:hAnsi="Courier New" w:cs="Courier New"/>
        </w:rPr>
      </w:pPr>
      <w:proofErr w:type="spellStart"/>
      <w:r w:rsidRPr="000C2D03">
        <w:rPr>
          <w:rFonts w:ascii="Courier New" w:hAnsi="Courier New" w:cs="Courier New"/>
        </w:rPr>
        <w:t>AnyType</w:t>
      </w:r>
      <w:proofErr w:type="spellEnd"/>
      <w:r w:rsidRPr="000C2D03">
        <w:rPr>
          <w:rFonts w:ascii="Courier New" w:hAnsi="Courier New" w:cs="Courier New"/>
        </w:rPr>
        <w:t xml:space="preserve"> Closest(BST&lt;</w:t>
      </w:r>
      <w:proofErr w:type="spellStart"/>
      <w:r w:rsidRPr="000C2D03">
        <w:rPr>
          <w:rFonts w:ascii="Courier New" w:hAnsi="Courier New" w:cs="Courier New"/>
        </w:rPr>
        <w:t>AnyType</w:t>
      </w:r>
      <w:proofErr w:type="spellEnd"/>
      <w:r w:rsidRPr="000C2D03">
        <w:rPr>
          <w:rFonts w:ascii="Courier New" w:hAnsi="Courier New" w:cs="Courier New"/>
        </w:rPr>
        <w:t xml:space="preserve">&gt; root, </w:t>
      </w:r>
      <w:proofErr w:type="spellStart"/>
      <w:r w:rsidRPr="000C2D03">
        <w:rPr>
          <w:rFonts w:ascii="Courier New" w:hAnsi="Courier New" w:cs="Courier New"/>
        </w:rPr>
        <w:t>AnyType</w:t>
      </w:r>
      <w:proofErr w:type="spellEnd"/>
      <w:r w:rsidRPr="000C2D03">
        <w:rPr>
          <w:rFonts w:ascii="Courier New" w:hAnsi="Courier New" w:cs="Courier New"/>
        </w:rPr>
        <w:t xml:space="preserve"> K) {</w:t>
      </w:r>
    </w:p>
    <w:p w14:paraId="4117A0B3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 ( root == null) // Empty Tree</w:t>
      </w:r>
    </w:p>
    <w:p w14:paraId="427CDC27" w14:textId="77777777" w:rsidR="00DC3B67" w:rsidRPr="000C2D03" w:rsidRDefault="00DC3B67" w:rsidP="00DC3B67">
      <w:pPr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lastRenderedPageBreak/>
        <w:t xml:space="preserve">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0C2D03">
        <w:rPr>
          <w:rFonts w:ascii="Courier New" w:hAnsi="Courier New" w:cs="Courier New"/>
        </w:rPr>
        <w:t>return null;</w:t>
      </w:r>
    </w:p>
    <w:p w14:paraId="4B1697F0" w14:textId="77777777" w:rsidR="00DC3B67" w:rsidRPr="000C2D03" w:rsidRDefault="00DC3B67" w:rsidP="00DC3B67">
      <w:pPr>
        <w:rPr>
          <w:rFonts w:ascii="Courier New" w:hAnsi="Courier New" w:cs="Courier New"/>
        </w:rPr>
      </w:pPr>
    </w:p>
    <w:p w14:paraId="3CCFAEE0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 xml:space="preserve"> = </w:t>
      </w:r>
      <w:proofErr w:type="spellStart"/>
      <w:r w:rsidRPr="000C2D03">
        <w:rPr>
          <w:rFonts w:ascii="Courier New" w:hAnsi="Courier New" w:cs="Courier New"/>
        </w:rPr>
        <w:t>root.</w:t>
      </w:r>
      <w:r>
        <w:rPr>
          <w:rFonts w:ascii="Courier New" w:hAnsi="Courier New" w:cs="Courier New"/>
        </w:rPr>
        <w:t>element</w:t>
      </w:r>
      <w:r w:rsidRPr="000C2D03">
        <w:rPr>
          <w:rFonts w:ascii="Courier New" w:hAnsi="Courier New" w:cs="Courier New"/>
        </w:rPr>
        <w:t>.compareTo</w:t>
      </w:r>
      <w:proofErr w:type="spellEnd"/>
      <w:r w:rsidRPr="000C2D03">
        <w:rPr>
          <w:rFonts w:ascii="Courier New" w:hAnsi="Courier New" w:cs="Courier New"/>
        </w:rPr>
        <w:t>(K);</w:t>
      </w:r>
    </w:p>
    <w:p w14:paraId="0674954E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(</w:t>
      </w: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 xml:space="preserve"> ==</w:t>
      </w:r>
      <w:r>
        <w:rPr>
          <w:rFonts w:ascii="Courier New" w:hAnsi="Courier New" w:cs="Courier New"/>
        </w:rPr>
        <w:t xml:space="preserve"> </w:t>
      </w:r>
      <w:r w:rsidRPr="000C2D03">
        <w:rPr>
          <w:rFonts w:ascii="Courier New" w:hAnsi="Courier New" w:cs="Courier New"/>
        </w:rPr>
        <w:t xml:space="preserve">0 ) return </w:t>
      </w:r>
      <w:proofErr w:type="spellStart"/>
      <w:r w:rsidRPr="000C2D03">
        <w:rPr>
          <w:rFonts w:ascii="Courier New" w:hAnsi="Courier New" w:cs="Courier New"/>
        </w:rPr>
        <w:t>root.element</w:t>
      </w:r>
      <w:proofErr w:type="spellEnd"/>
      <w:r w:rsidRPr="000C2D03">
        <w:rPr>
          <w:rFonts w:ascii="Courier New" w:hAnsi="Courier New" w:cs="Courier New"/>
        </w:rPr>
        <w:t>;</w:t>
      </w:r>
    </w:p>
    <w:p w14:paraId="41908137" w14:textId="77777777" w:rsidR="00DC3B67" w:rsidRPr="000C2D03" w:rsidRDefault="00DC3B67" w:rsidP="00DC3B67">
      <w:pPr>
        <w:rPr>
          <w:rFonts w:cs="Courier New"/>
          <w:i/>
        </w:rPr>
      </w:pPr>
      <w:r w:rsidRPr="000C2D03">
        <w:rPr>
          <w:rFonts w:cs="Courier New"/>
          <w:i/>
        </w:rPr>
        <w:t xml:space="preserve">//If the element at root is considered less to the value of K, either root is the closest element to K or the nearer element will be only to the right of the root. </w:t>
      </w:r>
    </w:p>
    <w:p w14:paraId="5FB9F771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(</w:t>
      </w: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>&lt;0 )</w:t>
      </w:r>
    </w:p>
    <w:p w14:paraId="7C56896E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{ </w:t>
      </w:r>
    </w:p>
    <w:p w14:paraId="1EE349EF" w14:textId="77777777" w:rsidR="00DC3B67" w:rsidRPr="000C2D03" w:rsidRDefault="00DC3B67" w:rsidP="00DC3B67">
      <w:pPr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0C2D03">
        <w:rPr>
          <w:rFonts w:ascii="Courier New" w:hAnsi="Courier New" w:cs="Courier New"/>
        </w:rPr>
        <w:t>Closest_right</w:t>
      </w:r>
      <w:proofErr w:type="spellEnd"/>
      <w:r w:rsidRPr="000C2D03">
        <w:rPr>
          <w:rFonts w:ascii="Courier New" w:hAnsi="Courier New" w:cs="Courier New"/>
        </w:rPr>
        <w:t xml:space="preserve"> =  Closest(</w:t>
      </w:r>
      <w:proofErr w:type="spellStart"/>
      <w:r w:rsidRPr="000C2D03">
        <w:rPr>
          <w:rFonts w:ascii="Courier New" w:hAnsi="Courier New" w:cs="Courier New"/>
        </w:rPr>
        <w:t>root.right</w:t>
      </w:r>
      <w:proofErr w:type="spellEnd"/>
      <w:r w:rsidRPr="000C2D03">
        <w:rPr>
          <w:rFonts w:ascii="Courier New" w:hAnsi="Courier New" w:cs="Courier New"/>
        </w:rPr>
        <w:t>, K);</w:t>
      </w:r>
    </w:p>
    <w:p w14:paraId="10980ACD" w14:textId="77777777" w:rsidR="00DC3B67" w:rsidRPr="000C2D03" w:rsidRDefault="00DC3B67" w:rsidP="00DC3B67">
      <w:pPr>
        <w:ind w:left="1440" w:firstLine="720"/>
        <w:rPr>
          <w:rFonts w:ascii="Courier New" w:hAnsi="Courier New" w:cs="Courier New"/>
        </w:rPr>
      </w:pPr>
      <w:proofErr w:type="spellStart"/>
      <w:r>
        <w:rPr>
          <w:rFonts w:ascii="Courier New" w:hAnsi="Courier New" w:cs="Courier New"/>
        </w:rPr>
        <w:t>right_difference</w:t>
      </w:r>
      <w:proofErr w:type="spellEnd"/>
      <w:r>
        <w:rPr>
          <w:rFonts w:ascii="Courier New" w:hAnsi="Courier New" w:cs="Courier New"/>
        </w:rPr>
        <w:t xml:space="preserve"> = </w:t>
      </w:r>
      <w:proofErr w:type="spellStart"/>
      <w:r>
        <w:rPr>
          <w:rFonts w:ascii="Courier New" w:hAnsi="Courier New" w:cs="Courier New"/>
        </w:rPr>
        <w:t>Closest_</w:t>
      </w:r>
      <w:r w:rsidRPr="000C2D03">
        <w:rPr>
          <w:rFonts w:ascii="Courier New" w:hAnsi="Courier New" w:cs="Courier New"/>
        </w:rPr>
        <w:t>right.compareTo</w:t>
      </w:r>
      <w:proofErr w:type="spellEnd"/>
      <w:r w:rsidRPr="000C2D03">
        <w:rPr>
          <w:rFonts w:ascii="Courier New" w:hAnsi="Courier New" w:cs="Courier New"/>
        </w:rPr>
        <w:t>(K);</w:t>
      </w:r>
    </w:p>
    <w:p w14:paraId="33E31E0F" w14:textId="77777777" w:rsidR="00DC3B67" w:rsidRDefault="00DC3B67" w:rsidP="00DC3B67">
      <w:pPr>
        <w:ind w:left="144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(</w:t>
      </w:r>
      <w:proofErr w:type="spellStart"/>
      <w:r w:rsidRPr="000C2D03">
        <w:rPr>
          <w:rFonts w:ascii="Courier New" w:hAnsi="Courier New" w:cs="Courier New"/>
        </w:rPr>
        <w:t>absolute_value</w:t>
      </w:r>
      <w:proofErr w:type="spellEnd"/>
      <w:r w:rsidRPr="000C2D03">
        <w:rPr>
          <w:rFonts w:ascii="Courier New" w:hAnsi="Courier New" w:cs="Courier New"/>
        </w:rPr>
        <w:t>(</w:t>
      </w:r>
      <w:proofErr w:type="spellStart"/>
      <w:r w:rsidRPr="000C2D03">
        <w:rPr>
          <w:rFonts w:ascii="Courier New" w:hAnsi="Courier New" w:cs="Courier New"/>
        </w:rPr>
        <w:t>right_difference</w:t>
      </w:r>
      <w:proofErr w:type="spellEnd"/>
      <w:r w:rsidRPr="000C2D03">
        <w:rPr>
          <w:rFonts w:ascii="Courier New" w:hAnsi="Courier New" w:cs="Courier New"/>
        </w:rPr>
        <w:t xml:space="preserve">) &lt; </w:t>
      </w:r>
    </w:p>
    <w:p w14:paraId="2B04F925" w14:textId="77777777" w:rsidR="00DC3B67" w:rsidRPr="000C2D03" w:rsidRDefault="00DC3B67" w:rsidP="00DC3B67">
      <w:pPr>
        <w:ind w:left="5040"/>
        <w:rPr>
          <w:rFonts w:ascii="Courier New" w:hAnsi="Courier New" w:cs="Courier New"/>
        </w:rPr>
      </w:pPr>
      <w:proofErr w:type="spellStart"/>
      <w:r w:rsidRPr="000C2D03">
        <w:rPr>
          <w:rFonts w:ascii="Courier New" w:hAnsi="Courier New" w:cs="Courier New"/>
        </w:rPr>
        <w:t>absolute_value</w:t>
      </w:r>
      <w:proofErr w:type="spellEnd"/>
      <w:r w:rsidRPr="000C2D03">
        <w:rPr>
          <w:rFonts w:ascii="Courier New" w:hAnsi="Courier New" w:cs="Courier New"/>
        </w:rPr>
        <w:t>(</w:t>
      </w: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>)</w:t>
      </w:r>
      <w:r w:rsidRPr="000C2D03">
        <w:rPr>
          <w:rFonts w:ascii="Courier New" w:hAnsi="Courier New" w:cs="Courier New"/>
        </w:rPr>
        <w:t xml:space="preserve"> </w:t>
      </w:r>
    </w:p>
    <w:p w14:paraId="78D6D628" w14:textId="77777777" w:rsidR="00DC3B67" w:rsidRPr="000C2D03" w:rsidRDefault="00DC3B67" w:rsidP="00DC3B67">
      <w:pPr>
        <w:ind w:left="360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return </w:t>
      </w:r>
      <w:proofErr w:type="spellStart"/>
      <w:r>
        <w:rPr>
          <w:rFonts w:ascii="Courier New" w:hAnsi="Courier New" w:cs="Courier New"/>
        </w:rPr>
        <w:t>right.</w:t>
      </w:r>
      <w:r w:rsidRPr="000C2D03">
        <w:rPr>
          <w:rFonts w:ascii="Courier New" w:hAnsi="Courier New" w:cs="Courier New"/>
        </w:rPr>
        <w:t>element</w:t>
      </w:r>
      <w:proofErr w:type="spellEnd"/>
      <w:r w:rsidRPr="000C2D03">
        <w:rPr>
          <w:rFonts w:ascii="Courier New" w:hAnsi="Courier New" w:cs="Courier New"/>
        </w:rPr>
        <w:t>;</w:t>
      </w:r>
    </w:p>
    <w:p w14:paraId="64E2B4F0" w14:textId="77777777" w:rsidR="00DC3B67" w:rsidRPr="000C2D03" w:rsidRDefault="00DC3B67" w:rsidP="00DC3B67">
      <w:pPr>
        <w:ind w:left="144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else</w:t>
      </w:r>
    </w:p>
    <w:p w14:paraId="6844577E" w14:textId="77777777" w:rsidR="00DC3B67" w:rsidRPr="000C2D03" w:rsidRDefault="00DC3B67" w:rsidP="00DC3B67">
      <w:pPr>
        <w:ind w:left="360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return </w:t>
      </w:r>
      <w:proofErr w:type="spellStart"/>
      <w:r w:rsidRPr="000C2D03">
        <w:rPr>
          <w:rFonts w:ascii="Courier New" w:hAnsi="Courier New" w:cs="Courier New"/>
        </w:rPr>
        <w:t>root.element</w:t>
      </w:r>
      <w:proofErr w:type="spellEnd"/>
      <w:r w:rsidRPr="000C2D03">
        <w:rPr>
          <w:rFonts w:ascii="Courier New" w:hAnsi="Courier New" w:cs="Courier New"/>
        </w:rPr>
        <w:t>;</w:t>
      </w:r>
    </w:p>
    <w:p w14:paraId="20DD63BA" w14:textId="77777777" w:rsidR="00DC3B67" w:rsidRDefault="00DC3B67" w:rsidP="00DC3B67">
      <w:pPr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   }</w:t>
      </w:r>
    </w:p>
    <w:p w14:paraId="6847A013" w14:textId="77777777" w:rsidR="00DC3B67" w:rsidRPr="000C2D03" w:rsidRDefault="00DC3B67" w:rsidP="00DC3B67">
      <w:pPr>
        <w:rPr>
          <w:rFonts w:cs="Courier New"/>
          <w:i/>
        </w:rPr>
      </w:pPr>
      <w:r w:rsidRPr="000C2D03">
        <w:rPr>
          <w:rFonts w:cs="Courier New"/>
          <w:i/>
        </w:rPr>
        <w:t xml:space="preserve">//If the element at root is considered </w:t>
      </w:r>
      <w:r>
        <w:rPr>
          <w:rFonts w:cs="Courier New"/>
          <w:i/>
        </w:rPr>
        <w:t>more</w:t>
      </w:r>
      <w:r w:rsidRPr="000C2D03">
        <w:rPr>
          <w:rFonts w:cs="Courier New"/>
          <w:i/>
        </w:rPr>
        <w:t xml:space="preserve"> to the value of K, either root is the closest element to K or the nearer element will be only to the </w:t>
      </w:r>
      <w:r>
        <w:rPr>
          <w:rFonts w:cs="Courier New"/>
          <w:i/>
        </w:rPr>
        <w:t>left</w:t>
      </w:r>
      <w:r w:rsidRPr="000C2D03">
        <w:rPr>
          <w:rFonts w:cs="Courier New"/>
          <w:i/>
        </w:rPr>
        <w:t xml:space="preserve"> of the root. </w:t>
      </w:r>
    </w:p>
    <w:p w14:paraId="1ED4DA03" w14:textId="77777777" w:rsidR="00DC3B67" w:rsidRPr="000C2D03" w:rsidRDefault="00DC3B67" w:rsidP="00DC3B67">
      <w:pPr>
        <w:rPr>
          <w:rFonts w:ascii="Courier New" w:hAnsi="Courier New" w:cs="Courier New"/>
        </w:rPr>
      </w:pPr>
    </w:p>
    <w:p w14:paraId="66BC6826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(</w:t>
      </w: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 xml:space="preserve"> &gt; 0 )</w:t>
      </w:r>
    </w:p>
    <w:p w14:paraId="64F46972" w14:textId="77777777" w:rsidR="00DC3B67" w:rsidRPr="000C2D03" w:rsidRDefault="00DC3B67" w:rsidP="00DC3B67">
      <w:pPr>
        <w:ind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{ </w:t>
      </w:r>
    </w:p>
    <w:p w14:paraId="0F7E2CFC" w14:textId="77777777" w:rsidR="00DC3B67" w:rsidRPr="000C2D03" w:rsidRDefault="00DC3B67" w:rsidP="00DC3B67">
      <w:pPr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  </w:t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0C2D03">
        <w:rPr>
          <w:rFonts w:ascii="Courier New" w:hAnsi="Courier New" w:cs="Courier New"/>
        </w:rPr>
        <w:t>Closest_left</w:t>
      </w:r>
      <w:proofErr w:type="spellEnd"/>
      <w:r w:rsidRPr="000C2D03">
        <w:rPr>
          <w:rFonts w:ascii="Courier New" w:hAnsi="Courier New" w:cs="Courier New"/>
        </w:rPr>
        <w:t xml:space="preserve"> =  Closest(</w:t>
      </w:r>
      <w:proofErr w:type="spellStart"/>
      <w:r w:rsidRPr="000C2D03">
        <w:rPr>
          <w:rFonts w:ascii="Courier New" w:hAnsi="Courier New" w:cs="Courier New"/>
        </w:rPr>
        <w:t>root.left</w:t>
      </w:r>
      <w:proofErr w:type="spellEnd"/>
      <w:r w:rsidRPr="000C2D03">
        <w:rPr>
          <w:rFonts w:ascii="Courier New" w:hAnsi="Courier New" w:cs="Courier New"/>
        </w:rPr>
        <w:t>, K);</w:t>
      </w:r>
    </w:p>
    <w:p w14:paraId="7690689B" w14:textId="77777777" w:rsidR="00DC3B67" w:rsidRPr="000C2D03" w:rsidRDefault="00DC3B67" w:rsidP="00DC3B67">
      <w:pPr>
        <w:ind w:left="720" w:firstLine="720"/>
        <w:rPr>
          <w:rFonts w:ascii="Courier New" w:hAnsi="Courier New" w:cs="Courier New"/>
        </w:rPr>
      </w:pPr>
      <w:proofErr w:type="spellStart"/>
      <w:r w:rsidRPr="000C2D03">
        <w:rPr>
          <w:rFonts w:ascii="Courier New" w:hAnsi="Courier New" w:cs="Courier New"/>
        </w:rPr>
        <w:t>left_difference</w:t>
      </w:r>
      <w:proofErr w:type="spellEnd"/>
      <w:r w:rsidRPr="000C2D03">
        <w:rPr>
          <w:rFonts w:ascii="Courier New" w:hAnsi="Courier New" w:cs="Courier New"/>
        </w:rPr>
        <w:t xml:space="preserve"> = </w:t>
      </w:r>
      <w:proofErr w:type="spellStart"/>
      <w:r w:rsidRPr="000C2D03">
        <w:rPr>
          <w:rFonts w:ascii="Courier New" w:hAnsi="Courier New" w:cs="Courier New"/>
        </w:rPr>
        <w:t>Closest_left.compareTo</w:t>
      </w:r>
      <w:proofErr w:type="spellEnd"/>
      <w:r w:rsidRPr="000C2D03">
        <w:rPr>
          <w:rFonts w:ascii="Courier New" w:hAnsi="Courier New" w:cs="Courier New"/>
        </w:rPr>
        <w:t>(K);</w:t>
      </w:r>
    </w:p>
    <w:p w14:paraId="1D09F0D5" w14:textId="77777777" w:rsidR="00DC3B67" w:rsidRDefault="00DC3B67" w:rsidP="00DC3B67">
      <w:pPr>
        <w:ind w:left="144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if(</w:t>
      </w:r>
      <w:proofErr w:type="spellStart"/>
      <w:r w:rsidRPr="000C2D03">
        <w:rPr>
          <w:rFonts w:ascii="Courier New" w:hAnsi="Courier New" w:cs="Courier New"/>
        </w:rPr>
        <w:t>absolute_value</w:t>
      </w:r>
      <w:proofErr w:type="spellEnd"/>
      <w:r w:rsidRPr="000C2D03">
        <w:rPr>
          <w:rFonts w:ascii="Courier New" w:hAnsi="Courier New" w:cs="Courier New"/>
        </w:rPr>
        <w:t>(</w:t>
      </w:r>
      <w:proofErr w:type="spellStart"/>
      <w:r w:rsidRPr="000C2D03">
        <w:rPr>
          <w:rFonts w:ascii="Courier New" w:hAnsi="Courier New" w:cs="Courier New"/>
        </w:rPr>
        <w:t>left_difference</w:t>
      </w:r>
      <w:proofErr w:type="spellEnd"/>
      <w:r w:rsidRPr="000C2D03">
        <w:rPr>
          <w:rFonts w:ascii="Courier New" w:hAnsi="Courier New" w:cs="Courier New"/>
        </w:rPr>
        <w:t xml:space="preserve">) &lt; </w:t>
      </w:r>
    </w:p>
    <w:p w14:paraId="2168CBDC" w14:textId="77777777" w:rsidR="00DC3B67" w:rsidRPr="000C2D03" w:rsidRDefault="00DC3B67" w:rsidP="00DC3B67">
      <w:pPr>
        <w:ind w:left="1440" w:firstLine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spellStart"/>
      <w:r w:rsidRPr="000C2D03">
        <w:rPr>
          <w:rFonts w:ascii="Courier New" w:hAnsi="Courier New" w:cs="Courier New"/>
        </w:rPr>
        <w:t>absolute_value</w:t>
      </w:r>
      <w:proofErr w:type="spellEnd"/>
      <w:r w:rsidRPr="000C2D03">
        <w:rPr>
          <w:rFonts w:ascii="Courier New" w:hAnsi="Courier New" w:cs="Courier New"/>
        </w:rPr>
        <w:t>(</w:t>
      </w:r>
      <w:proofErr w:type="spellStart"/>
      <w:r w:rsidRPr="000C2D03">
        <w:rPr>
          <w:rFonts w:ascii="Courier New" w:hAnsi="Courier New" w:cs="Courier New"/>
        </w:rPr>
        <w:t>root_difference</w:t>
      </w:r>
      <w:proofErr w:type="spellEnd"/>
      <w:r w:rsidRPr="000C2D03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>)</w:t>
      </w:r>
      <w:r w:rsidRPr="000C2D03">
        <w:rPr>
          <w:rFonts w:ascii="Courier New" w:hAnsi="Courier New" w:cs="Courier New"/>
        </w:rPr>
        <w:t xml:space="preserve"> </w:t>
      </w:r>
    </w:p>
    <w:p w14:paraId="4C617E67" w14:textId="77777777" w:rsidR="00DC3B67" w:rsidRPr="000C2D03" w:rsidRDefault="00DC3B67" w:rsidP="00DC3B67">
      <w:pPr>
        <w:ind w:left="288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return </w:t>
      </w:r>
      <w:proofErr w:type="spellStart"/>
      <w:r w:rsidRPr="000C2D03">
        <w:rPr>
          <w:rFonts w:ascii="Courier New" w:hAnsi="Courier New" w:cs="Courier New"/>
        </w:rPr>
        <w:t>left</w:t>
      </w:r>
      <w:r>
        <w:rPr>
          <w:rFonts w:ascii="Courier New" w:hAnsi="Courier New" w:cs="Courier New"/>
        </w:rPr>
        <w:t>.</w:t>
      </w:r>
      <w:r w:rsidRPr="000C2D03">
        <w:rPr>
          <w:rFonts w:ascii="Courier New" w:hAnsi="Courier New" w:cs="Courier New"/>
        </w:rPr>
        <w:t>element</w:t>
      </w:r>
      <w:proofErr w:type="spellEnd"/>
      <w:r w:rsidRPr="000C2D03">
        <w:rPr>
          <w:rFonts w:ascii="Courier New" w:hAnsi="Courier New" w:cs="Courier New"/>
        </w:rPr>
        <w:t>;</w:t>
      </w:r>
    </w:p>
    <w:p w14:paraId="533B1A32" w14:textId="77777777" w:rsidR="00DC3B67" w:rsidRPr="000C2D03" w:rsidRDefault="00DC3B67" w:rsidP="00DC3B67">
      <w:pPr>
        <w:ind w:left="144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>else</w:t>
      </w:r>
    </w:p>
    <w:p w14:paraId="1D68D5C5" w14:textId="77777777" w:rsidR="00DC3B67" w:rsidRPr="000C2D03" w:rsidRDefault="00DC3B67" w:rsidP="00DC3B67">
      <w:pPr>
        <w:ind w:left="2880" w:firstLine="720"/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return </w:t>
      </w:r>
      <w:proofErr w:type="spellStart"/>
      <w:r w:rsidRPr="000C2D03">
        <w:rPr>
          <w:rFonts w:ascii="Courier New" w:hAnsi="Courier New" w:cs="Courier New"/>
        </w:rPr>
        <w:t>root.element</w:t>
      </w:r>
      <w:proofErr w:type="spellEnd"/>
      <w:r w:rsidRPr="000C2D03">
        <w:rPr>
          <w:rFonts w:ascii="Courier New" w:hAnsi="Courier New" w:cs="Courier New"/>
        </w:rPr>
        <w:t>;</w:t>
      </w:r>
    </w:p>
    <w:p w14:paraId="59DDA5BB" w14:textId="77777777" w:rsidR="00DC3B67" w:rsidRPr="000C2D03" w:rsidRDefault="00DC3B67" w:rsidP="00DC3B67">
      <w:pPr>
        <w:rPr>
          <w:rFonts w:ascii="Courier New" w:hAnsi="Courier New" w:cs="Courier New"/>
        </w:rPr>
      </w:pPr>
      <w:r w:rsidRPr="000C2D03">
        <w:rPr>
          <w:rFonts w:ascii="Courier New" w:hAnsi="Courier New" w:cs="Courier New"/>
        </w:rPr>
        <w:t xml:space="preserve">   }</w:t>
      </w:r>
    </w:p>
    <w:p w14:paraId="272BD57F" w14:textId="77777777" w:rsidR="00DC3B67" w:rsidRPr="000C2D03" w:rsidRDefault="00DC3B67" w:rsidP="00DC3B67">
      <w:pPr>
        <w:rPr>
          <w:rFonts w:ascii="Courier New" w:hAnsi="Courier New" w:cs="Courier New"/>
        </w:rPr>
      </w:pPr>
    </w:p>
    <w:p w14:paraId="57AA2574" w14:textId="77777777" w:rsidR="00DC3B67" w:rsidRPr="000C2D03" w:rsidRDefault="00DC3B67" w:rsidP="00DC3B67">
      <w:pPr>
        <w:rPr>
          <w:rFonts w:ascii="Courier New" w:hAnsi="Courier New" w:cs="Courier New"/>
        </w:rPr>
      </w:pPr>
    </w:p>
    <w:p w14:paraId="356BB573" w14:textId="77777777" w:rsidR="00DC3B67" w:rsidRPr="000C2D03" w:rsidRDefault="00DC3B67" w:rsidP="00DC3B67">
      <w:pPr>
        <w:rPr>
          <w:rFonts w:ascii="Courier New" w:hAnsi="Courier New" w:cs="Courier New"/>
        </w:rPr>
      </w:pPr>
    </w:p>
    <w:p w14:paraId="001CBC3F" w14:textId="77777777" w:rsidR="00DC3B67" w:rsidRPr="00285551" w:rsidRDefault="00DC3B67" w:rsidP="00285551">
      <w:pPr>
        <w:pStyle w:val="ListParagraph"/>
        <w:spacing w:line="312" w:lineRule="auto"/>
        <w:rPr>
          <w:rFonts w:cs="Times New Roman"/>
        </w:rPr>
      </w:pPr>
    </w:p>
    <w:sectPr w:rsidR="00DC3B67" w:rsidRPr="00285551" w:rsidSect="008227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B0ED0"/>
    <w:multiLevelType w:val="hybridMultilevel"/>
    <w:tmpl w:val="01E894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45159"/>
    <w:multiLevelType w:val="hybridMultilevel"/>
    <w:tmpl w:val="DF1A8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AB46E1"/>
    <w:multiLevelType w:val="hybridMultilevel"/>
    <w:tmpl w:val="BC0A3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3214AF"/>
    <w:multiLevelType w:val="hybridMultilevel"/>
    <w:tmpl w:val="7E40CD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39699B"/>
    <w:multiLevelType w:val="hybridMultilevel"/>
    <w:tmpl w:val="57CED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BF1D11"/>
    <w:multiLevelType w:val="hybridMultilevel"/>
    <w:tmpl w:val="B3AED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FE68BE"/>
    <w:multiLevelType w:val="hybridMultilevel"/>
    <w:tmpl w:val="3008222C"/>
    <w:lvl w:ilvl="0" w:tplc="6526DF54">
      <w:start w:val="1"/>
      <w:numFmt w:val="upperRoman"/>
      <w:lvlText w:val="%1."/>
      <w:lvlJc w:val="right"/>
      <w:pPr>
        <w:ind w:left="720" w:hanging="360"/>
      </w:pPr>
      <w:rPr>
        <w:b w:val="0"/>
        <w:i w:val="0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AC5D44"/>
    <w:multiLevelType w:val="hybridMultilevel"/>
    <w:tmpl w:val="ACF0160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14F429C"/>
    <w:multiLevelType w:val="hybridMultilevel"/>
    <w:tmpl w:val="4A8E97E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8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DA1NTAzN7MwMbNQ0lEKTi0uzszPAykwrAUAZHPVTCwAAAA="/>
  </w:docVars>
  <w:rsids>
    <w:rsidRoot w:val="00DE14F2"/>
    <w:rsid w:val="00085705"/>
    <w:rsid w:val="000C0A0A"/>
    <w:rsid w:val="000F6B0D"/>
    <w:rsid w:val="0011307E"/>
    <w:rsid w:val="00166544"/>
    <w:rsid w:val="00285551"/>
    <w:rsid w:val="004F41C1"/>
    <w:rsid w:val="00652851"/>
    <w:rsid w:val="00683AC3"/>
    <w:rsid w:val="007E6F81"/>
    <w:rsid w:val="00806CA3"/>
    <w:rsid w:val="00822787"/>
    <w:rsid w:val="00823F29"/>
    <w:rsid w:val="00876276"/>
    <w:rsid w:val="008C7041"/>
    <w:rsid w:val="009B039E"/>
    <w:rsid w:val="00C91E0F"/>
    <w:rsid w:val="00CE6D89"/>
    <w:rsid w:val="00D4563E"/>
    <w:rsid w:val="00DC3B67"/>
    <w:rsid w:val="00DE14F2"/>
    <w:rsid w:val="00DF612F"/>
    <w:rsid w:val="00E521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780AE"/>
  <w15:chartTrackingRefBased/>
  <w15:docId w15:val="{A347A3DC-6821-4022-B208-B59B169E5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4F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456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4563E"/>
    <w:rPr>
      <w:b/>
      <w:bCs/>
    </w:rPr>
  </w:style>
  <w:style w:type="character" w:customStyle="1" w:styleId="apple-converted-space">
    <w:name w:val="apple-converted-space"/>
    <w:basedOn w:val="DefaultParagraphFont"/>
    <w:rsid w:val="00285551"/>
  </w:style>
  <w:style w:type="paragraph" w:styleId="BalloonText">
    <w:name w:val="Balloon Text"/>
    <w:basedOn w:val="Normal"/>
    <w:link w:val="BalloonTextChar"/>
    <w:uiPriority w:val="99"/>
    <w:semiHidden/>
    <w:unhideWhenUsed/>
    <w:rsid w:val="00823F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F29"/>
    <w:rPr>
      <w:rFonts w:ascii="Segoe UI" w:hAnsi="Segoe UI" w:cs="Segoe UI"/>
      <w:sz w:val="18"/>
      <w:szCs w:val="18"/>
    </w:rPr>
  </w:style>
  <w:style w:type="paragraph" w:styleId="PlainText">
    <w:name w:val="Plain Text"/>
    <w:basedOn w:val="Normal"/>
    <w:link w:val="PlainTextChar"/>
    <w:unhideWhenUsed/>
    <w:rsid w:val="00E52146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E5214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75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wmf"/><Relationship Id="rId12" Type="http://schemas.openxmlformats.org/officeDocument/2006/relationships/image" Target="media/image8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da, Anjum</dc:creator>
  <cp:keywords/>
  <dc:description/>
  <cp:lastModifiedBy>Satpute, Meghana</cp:lastModifiedBy>
  <cp:revision>4</cp:revision>
  <cp:lastPrinted>2016-02-24T15:20:00Z</cp:lastPrinted>
  <dcterms:created xsi:type="dcterms:W3CDTF">2020-03-13T19:33:00Z</dcterms:created>
  <dcterms:modified xsi:type="dcterms:W3CDTF">2020-04-08T23:54:00Z</dcterms:modified>
</cp:coreProperties>
</file>